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72910" w14:textId="0CED4715" w:rsidR="00822FCF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outcomes &amp; Program educational objectives (from Fall 2015)</w:t>
      </w:r>
    </w:p>
    <w:p w14:paraId="05CCB857" w14:textId="19C88E91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12038D" w14:textId="500AE6FA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S-CS (from Fall 2015):</w:t>
      </w:r>
    </w:p>
    <w:p w14:paraId="17207068" w14:textId="4D4BD1EC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4" w:history="1">
        <w:r w:rsidRPr="00C24A91">
          <w:rPr>
            <w:rStyle w:val="Hyperlink"/>
            <w:rFonts w:ascii="Times New Roman" w:hAnsi="Times New Roman" w:cs="Times New Roman"/>
            <w:sz w:val="24"/>
            <w:szCs w:val="24"/>
          </w:rPr>
          <w:t>https://abet.cs.fiu.edu/csassessment/bs-cs-program-objectives-outcome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C1210D" w14:textId="3C1DD327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B02194" w14:textId="04225669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S-IT:</w:t>
      </w:r>
    </w:p>
    <w:p w14:paraId="620D0376" w14:textId="3459A468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C24A91">
          <w:rPr>
            <w:rStyle w:val="Hyperlink"/>
            <w:rFonts w:ascii="Times New Roman" w:hAnsi="Times New Roman" w:cs="Times New Roman"/>
            <w:sz w:val="24"/>
            <w:szCs w:val="24"/>
          </w:rPr>
          <w:t>https://abet.cs.fiu.edu/itassessment/bs-it-program-objectives-outcome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04EE57" w14:textId="4E386129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F44EEA" w14:textId="01536218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S-</w:t>
      </w:r>
      <w:proofErr w:type="spellStart"/>
      <w:r>
        <w:rPr>
          <w:rFonts w:ascii="Times New Roman" w:hAnsi="Times New Roman" w:cs="Times New Roman"/>
          <w:sz w:val="24"/>
          <w:szCs w:val="24"/>
        </w:rPr>
        <w:t>Cy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6E6D7F5" w14:textId="76BD149B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4ECC65B6" w14:textId="1266C412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7CAEEC" w14:textId="77777777" w:rsidR="008359B9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267AE38" w14:textId="77777777" w:rsidR="008359B9" w:rsidRPr="00F37E67" w:rsidRDefault="008359B9" w:rsidP="00F37E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359B9" w:rsidRPr="00F37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zQ0NzC2NDcysbBQ0lEKTi0uzszPAykwrAUAMlxI6CwAAAA="/>
  </w:docVars>
  <w:rsids>
    <w:rsidRoot w:val="00CE0739"/>
    <w:rsid w:val="00822FCF"/>
    <w:rsid w:val="008359B9"/>
    <w:rsid w:val="00CE0739"/>
    <w:rsid w:val="00F3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CDA"/>
  <w15:chartTrackingRefBased/>
  <w15:docId w15:val="{81C69326-3786-47D7-A604-0B37A8FC8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59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59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bet.cs.fiu.edu/itassessment/bs-it-program-objectives-outcomes/" TargetMode="External"/><Relationship Id="rId4" Type="http://schemas.openxmlformats.org/officeDocument/2006/relationships/hyperlink" Target="https://abet.cs.fiu.edu/csassessment/bs-cs-program-objectives-outcom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19-11-18T14:32:00Z</dcterms:created>
  <dcterms:modified xsi:type="dcterms:W3CDTF">2019-11-18T14:35:00Z</dcterms:modified>
</cp:coreProperties>
</file>